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6DF75" w14:textId="77777777" w:rsidR="00380622" w:rsidRPr="00573F02" w:rsidRDefault="00380622" w:rsidP="00380622">
      <w:pPr>
        <w:shd w:val="clear" w:color="auto" w:fill="FFFFFF"/>
        <w:spacing w:after="100" w:afterAutospacing="1" w:line="240" w:lineRule="auto"/>
        <w:outlineLvl w:val="4"/>
        <w:rPr>
          <w:rFonts w:ascii="Roboto" w:eastAsia="Times New Roman" w:hAnsi="Roboto"/>
          <w:color w:val="212529"/>
        </w:rPr>
      </w:pPr>
      <w:r w:rsidRPr="00573F02">
        <w:rPr>
          <w:rFonts w:ascii="Roboto" w:eastAsia="Times New Roman" w:hAnsi="Roboto"/>
          <w:color w:val="212529"/>
        </w:rPr>
        <w:t>Writing instructions</w:t>
      </w:r>
    </w:p>
    <w:p w14:paraId="7407D3A2" w14:textId="49574FEA" w:rsidR="00964E27" w:rsidRPr="00EF20E9" w:rsidRDefault="00380622" w:rsidP="00380622">
      <w:r w:rsidRPr="00573F02">
        <w:rPr>
          <w:rFonts w:ascii="Roboto" w:eastAsia="Times New Roman" w:hAnsi="Roboto"/>
          <w:color w:val="626262"/>
          <w:sz w:val="21"/>
          <w:szCs w:val="21"/>
        </w:rPr>
        <w:t xml:space="preserve">***This is a US Based class (Business Communications). Please make sure that the tone of writing reflects that. Thank You*** Course Description: The course covers the basic components of a total compensation package (salary, bonus, and benefits), the development, implementation, and maintenance of a program, the impact of internal and external equity, and additional factors which must </w:t>
      </w:r>
      <w:proofErr w:type="gramStart"/>
      <w:r w:rsidRPr="00573F02">
        <w:rPr>
          <w:rFonts w:ascii="Roboto" w:eastAsia="Times New Roman" w:hAnsi="Roboto"/>
          <w:color w:val="626262"/>
          <w:sz w:val="21"/>
          <w:szCs w:val="21"/>
        </w:rPr>
        <w:t>be considered</w:t>
      </w:r>
      <w:proofErr w:type="gramEnd"/>
      <w:r w:rsidRPr="00573F02">
        <w:rPr>
          <w:rFonts w:ascii="Roboto" w:eastAsia="Times New Roman" w:hAnsi="Roboto"/>
          <w:color w:val="626262"/>
          <w:sz w:val="21"/>
          <w:szCs w:val="21"/>
        </w:rPr>
        <w:t xml:space="preserve"> for the overall success of a program. ============================================================ Using the selected readings, video clips, and any other credible outside sources, present your research findings on the requirements of today’s businesses that mandate compensation benefits to their employees. Research and consider benefits in the form of Social Security contributions, Medicare contributions, retirement contributions, healthcare benefits, paid holidays, vacation time, overtime pay, family medical leave, training, and any other requirements employers must provide in order to comply with the law, and/or effectively</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380622"/>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56B6A"/>
    <w:rsid w:val="00964E27"/>
    <w:rsid w:val="00984565"/>
    <w:rsid w:val="009863B5"/>
    <w:rsid w:val="00B41F6B"/>
    <w:rsid w:val="00B50427"/>
    <w:rsid w:val="00BF3DFE"/>
    <w:rsid w:val="00C04392"/>
    <w:rsid w:val="00CB7407"/>
    <w:rsid w:val="00CC6420"/>
    <w:rsid w:val="00CE1D58"/>
    <w:rsid w:val="00D32535"/>
    <w:rsid w:val="00D44F58"/>
    <w:rsid w:val="00DA76BB"/>
    <w:rsid w:val="00DE6134"/>
    <w:rsid w:val="00E30A09"/>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622"/>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901</Characters>
  <Application>Microsoft Office Word</Application>
  <DocSecurity>0</DocSecurity>
  <Lines>7</Lines>
  <Paragraphs>2</Paragraphs>
  <ScaleCrop>false</ScaleCrop>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42:00Z</dcterms:created>
  <dcterms:modified xsi:type="dcterms:W3CDTF">2021-11-28T15:42:00Z</dcterms:modified>
</cp:coreProperties>
</file>